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264188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Retail Department Manag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:rsidR="00F14E67" w:rsidRPr="00264188" w:rsidRDefault="00F14E67" w:rsidP="00264188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264188" w:rsidRDefault="00F14E67" w:rsidP="00264188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</w:t>
      </w:r>
      <w:proofErr w:type="gramStart"/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264188" w:rsidRDefault="00F14E67" w:rsidP="00264188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264188" w:rsidRDefault="00F14E67" w:rsidP="00264188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</w:t>
      </w:r>
      <w:proofErr w:type="gramStart"/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./</w:t>
      </w:r>
      <w:proofErr w:type="gramEnd"/>
      <w:r w:rsidRPr="0026418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Mrs./Ms.] [Hiring Manager’s Name],</w:t>
      </w:r>
    </w:p>
    <w:p w:rsidR="00264188" w:rsidRPr="00264188" w:rsidRDefault="00264188" w:rsidP="00264188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 xml:space="preserve">It is with great interest and enthusiasm that I respond to your advertisement regarding the vacancy for the post of Retail Department Manager at (Company Name). I trust that my 6+years of work experience mainly in the clothing and accessories sector is a good match for your job requirement, and believe that as a result, I would prove to be a great addition to your company. </w:t>
      </w:r>
    </w:p>
    <w:p w:rsidR="00264188" w:rsidRPr="00264188" w:rsidRDefault="00264188" w:rsidP="00264188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 xml:space="preserve">I have worked in various retail management positions since 2013 and possess exemplary skills in the recruitment, hiring, and training process. I also am proficient in product processing systems, which enables me to boost the sales revenue every year. Additionally, I can also manage employees’ schedules, manage budgets, and use the in-store logistics software for quick inventory management. </w:t>
      </w:r>
    </w:p>
    <w:p w:rsidR="00264188" w:rsidRPr="00264188" w:rsidRDefault="00264188" w:rsidP="00264188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 xml:space="preserve">Key points that add value to this opportunity include – </w:t>
      </w:r>
    </w:p>
    <w:p w:rsidR="00264188" w:rsidRPr="00264188" w:rsidRDefault="00264188" w:rsidP="00264188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Result-oriented and certified Retail Management professional with a consistent record of surpassing monthly sales targets and profitability goals.</w:t>
      </w:r>
    </w:p>
    <w:p w:rsidR="00264188" w:rsidRPr="00264188" w:rsidRDefault="00264188" w:rsidP="00264188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Overseeing payroll, bookkeeping, scheduling, mentoring employees, and inspiring associates across all levels to promote career progression.</w:t>
      </w:r>
    </w:p>
    <w:p w:rsidR="00264188" w:rsidRPr="00264188" w:rsidRDefault="00264188" w:rsidP="00264188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Ensuring top-notch customer service to spark high retention rates and success.</w:t>
      </w:r>
    </w:p>
    <w:p w:rsidR="00264188" w:rsidRPr="00264188" w:rsidRDefault="00264188" w:rsidP="00264188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Promoting a culture of positive customer engagement, without compromising on the profit margin of the company, enabling me to improve customer service ratings.</w:t>
      </w:r>
    </w:p>
    <w:p w:rsidR="00264188" w:rsidRPr="00264188" w:rsidRDefault="00264188" w:rsidP="00264188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Increased annual sales revenue of (Previous company name) by 67% in the first year while I was working as stores manager.</w:t>
      </w:r>
    </w:p>
    <w:p w:rsidR="00264188" w:rsidRPr="00264188" w:rsidRDefault="00264188" w:rsidP="00264188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Broad financial and inventory management software proficiency including the commitment to maintain the excellent visual presentation of the store at all times.</w:t>
      </w:r>
    </w:p>
    <w:p w:rsidR="00264188" w:rsidRPr="00264188" w:rsidRDefault="00264188" w:rsidP="00264188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With my proven commitment to the customer service field and my confidence to drive the team towards the overall success of the department, I strongly believe that I would be a meaningful contribution to your store. I welcome the opportunity to meet with you in person and provide you with more information. Thank you for your consideration.</w:t>
      </w:r>
    </w:p>
    <w:p w:rsidR="00264188" w:rsidRPr="00264188" w:rsidRDefault="00264188" w:rsidP="00264188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:rsidR="00B94FF0" w:rsidRPr="00264188" w:rsidRDefault="00264188" w:rsidP="00264188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64188">
        <w:rPr>
          <w:rFonts w:ascii="Arial" w:hAnsi="Arial" w:cs="Arial"/>
          <w:color w:val="000000" w:themeColor="text1"/>
          <w:sz w:val="24"/>
          <w:szCs w:val="24"/>
        </w:rPr>
        <w:t>[Your Name]</w:t>
      </w:r>
      <w:bookmarkStart w:id="0" w:name="_GoBack"/>
      <w:bookmarkEnd w:id="0"/>
    </w:p>
    <w:sectPr w:rsidR="00B94FF0" w:rsidRPr="00264188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3EA5" w:rsidRDefault="00643EA5" w:rsidP="007F78FC">
      <w:pPr>
        <w:spacing w:after="0" w:line="240" w:lineRule="auto"/>
      </w:pPr>
      <w:r>
        <w:separator/>
      </w:r>
    </w:p>
  </w:endnote>
  <w:endnote w:type="continuationSeparator" w:id="0">
    <w:p w:rsidR="00643EA5" w:rsidRDefault="00643EA5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702A4CA2" wp14:editId="21CAC4B6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3EA5" w:rsidRDefault="00643EA5" w:rsidP="007F78FC">
      <w:pPr>
        <w:spacing w:after="0" w:line="240" w:lineRule="auto"/>
      </w:pPr>
      <w:r>
        <w:separator/>
      </w:r>
    </w:p>
  </w:footnote>
  <w:footnote w:type="continuationSeparator" w:id="0">
    <w:p w:rsidR="00643EA5" w:rsidRDefault="00643EA5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03C1608"/>
    <w:multiLevelType w:val="hybridMultilevel"/>
    <w:tmpl w:val="CE88C8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4188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3EA5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FD1BAF-ED76-4D21-AF3F-FEBFB7E61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l Department Manager Cover Letter Sample</dc:title>
  <dc:subject>Create your Cover Letter using Free Retail Department Manager Cover Letter Sample Template</dc:subject>
  <dc:creator>Qwikresume.com</dc:creator>
  <dcterms:created xsi:type="dcterms:W3CDTF">2022-07-26T09:57:00Z</dcterms:created>
  <dcterms:modified xsi:type="dcterms:W3CDTF">2022-07-26T09:57:00Z</dcterms:modified>
  <cp:category>Retail</cp:category>
</cp:coreProperties>
</file>